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BFF84B" w14:textId="77777777" w:rsidR="00584821" w:rsidRDefault="00FE1EB1" w:rsidP="00FE1EB1">
      <w:pPr>
        <w:ind w:left="3420" w:hanging="1620"/>
      </w:pPr>
      <w:r>
        <w:rPr>
          <w:noProof/>
        </w:rPr>
        <w:drawing>
          <wp:inline distT="0" distB="0" distL="0" distR="0" wp14:anchorId="10717B43" wp14:editId="6C927CFF">
            <wp:extent cx="3216748" cy="1201322"/>
            <wp:effectExtent l="0" t="0" r="9525" b="0"/>
            <wp:docPr id="3" name="Picture 1" descr="Untitled 1:Users:macbook:Desktop:Raffles Indonesi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titled 1:Users:macbook:Desktop:Raffles Indonesia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042" cy="1201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A52B69" w14:textId="77777777" w:rsidR="00584821" w:rsidRPr="00584821" w:rsidRDefault="00584821" w:rsidP="00584821">
      <w:pPr>
        <w:jc w:val="center"/>
        <w:rPr>
          <w:b/>
          <w:sz w:val="28"/>
        </w:rPr>
      </w:pPr>
      <w:r w:rsidRPr="00584821">
        <w:rPr>
          <w:b/>
          <w:sz w:val="28"/>
        </w:rPr>
        <w:t>SCHOLARSHIP APPLICATION FORM</w:t>
      </w:r>
    </w:p>
    <w:p w14:paraId="687F5700" w14:textId="77777777" w:rsidR="00584821" w:rsidRDefault="00933957" w:rsidP="00584821">
      <w:pPr>
        <w:rPr>
          <w:b/>
          <w:sz w:val="24"/>
        </w:rPr>
      </w:pPr>
      <w:r>
        <w:rPr>
          <w:b/>
        </w:rPr>
        <w:br/>
      </w:r>
      <w:r w:rsidR="00584821" w:rsidRPr="00584821">
        <w:rPr>
          <w:b/>
          <w:sz w:val="24"/>
        </w:rPr>
        <w:t>APPLICANT DETAILS</w:t>
      </w:r>
    </w:p>
    <w:p w14:paraId="78397E94" w14:textId="77777777" w:rsidR="00584821" w:rsidRDefault="00584821" w:rsidP="00584821">
      <w:pPr>
        <w:rPr>
          <w:sz w:val="24"/>
        </w:rPr>
      </w:pPr>
      <w:r>
        <w:rPr>
          <w:sz w:val="24"/>
        </w:rPr>
        <w:t>Name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: ……………………………………………………………….</w:t>
      </w:r>
    </w:p>
    <w:p w14:paraId="50B9DCF7" w14:textId="77777777" w:rsidR="00584821" w:rsidRDefault="00933957" w:rsidP="00584821">
      <w:pPr>
        <w:rPr>
          <w:sz w:val="24"/>
        </w:rPr>
      </w:pPr>
      <w:r>
        <w:rPr>
          <w:sz w:val="24"/>
        </w:rPr>
        <w:t>High School / Class</w:t>
      </w:r>
      <w:r>
        <w:rPr>
          <w:sz w:val="24"/>
        </w:rPr>
        <w:tab/>
        <w:t>: …………………………………………</w:t>
      </w:r>
      <w:proofErr w:type="gramStart"/>
      <w:r>
        <w:rPr>
          <w:sz w:val="24"/>
        </w:rPr>
        <w:t>…  /</w:t>
      </w:r>
      <w:proofErr w:type="gramEnd"/>
      <w:r>
        <w:rPr>
          <w:sz w:val="24"/>
        </w:rPr>
        <w:t xml:space="preserve"> …….</w:t>
      </w:r>
      <w:r w:rsidR="00584821">
        <w:rPr>
          <w:sz w:val="24"/>
        </w:rPr>
        <w:t>……….</w:t>
      </w:r>
    </w:p>
    <w:p w14:paraId="055ECA79" w14:textId="77777777" w:rsidR="00584821" w:rsidRDefault="00584821" w:rsidP="00584821">
      <w:pPr>
        <w:rPr>
          <w:sz w:val="24"/>
        </w:rPr>
      </w:pPr>
      <w:r>
        <w:rPr>
          <w:sz w:val="24"/>
        </w:rPr>
        <w:t>Address</w:t>
      </w:r>
      <w:r>
        <w:rPr>
          <w:sz w:val="24"/>
        </w:rPr>
        <w:tab/>
      </w:r>
      <w:r>
        <w:rPr>
          <w:sz w:val="24"/>
        </w:rPr>
        <w:tab/>
        <w:t>: …………………</w:t>
      </w:r>
      <w:bookmarkStart w:id="0" w:name="_GoBack"/>
      <w:bookmarkEnd w:id="0"/>
      <w:r>
        <w:rPr>
          <w:sz w:val="24"/>
        </w:rPr>
        <w:t>…………………………………………….</w:t>
      </w:r>
    </w:p>
    <w:p w14:paraId="208A3629" w14:textId="77777777" w:rsidR="00933957" w:rsidRDefault="00933957" w:rsidP="00584821">
      <w:pPr>
        <w:rPr>
          <w:sz w:val="24"/>
        </w:rPr>
      </w:pPr>
      <w:r>
        <w:rPr>
          <w:sz w:val="24"/>
        </w:rPr>
        <w:t>Course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:  [   ] Fashion Design</w:t>
      </w:r>
      <w:r>
        <w:rPr>
          <w:sz w:val="24"/>
        </w:rPr>
        <w:tab/>
      </w:r>
      <w:r>
        <w:rPr>
          <w:sz w:val="24"/>
        </w:rPr>
        <w:tab/>
        <w:t>[  ] Fashion Marketing &amp; Management</w:t>
      </w:r>
      <w:r>
        <w:rPr>
          <w:sz w:val="24"/>
        </w:rPr>
        <w:br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[   ] Digital Media Design   </w:t>
      </w:r>
      <w:r>
        <w:rPr>
          <w:sz w:val="24"/>
        </w:rPr>
        <w:tab/>
        <w:t>[  ] Visual Communication Design</w:t>
      </w:r>
      <w:r>
        <w:rPr>
          <w:sz w:val="24"/>
        </w:rPr>
        <w:br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[   ] Interior Design</w:t>
      </w:r>
      <w:r>
        <w:rPr>
          <w:sz w:val="24"/>
        </w:rPr>
        <w:tab/>
      </w:r>
      <w:r>
        <w:rPr>
          <w:sz w:val="24"/>
        </w:rPr>
        <w:tab/>
        <w:t>[  ] Business Management</w:t>
      </w:r>
      <w:r>
        <w:rPr>
          <w:sz w:val="24"/>
        </w:rPr>
        <w:br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[   ] Business Tourism &amp; Hospitality Management</w:t>
      </w:r>
    </w:p>
    <w:p w14:paraId="714C9131" w14:textId="77777777" w:rsidR="00584821" w:rsidRDefault="00584821" w:rsidP="00584821">
      <w:pPr>
        <w:rPr>
          <w:sz w:val="24"/>
        </w:rPr>
      </w:pPr>
      <w:r>
        <w:rPr>
          <w:sz w:val="24"/>
        </w:rPr>
        <w:t>Intake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: </w:t>
      </w:r>
      <w:r w:rsidR="00933957">
        <w:rPr>
          <w:sz w:val="24"/>
        </w:rPr>
        <w:t xml:space="preserve"> [   ] January</w:t>
      </w:r>
      <w:r w:rsidR="00933957">
        <w:rPr>
          <w:sz w:val="24"/>
        </w:rPr>
        <w:tab/>
        <w:t xml:space="preserve">    [  ] April</w:t>
      </w:r>
      <w:r w:rsidR="00933957">
        <w:rPr>
          <w:sz w:val="24"/>
        </w:rPr>
        <w:tab/>
        <w:t>[  ] July</w:t>
      </w:r>
      <w:r w:rsidR="00933957">
        <w:rPr>
          <w:sz w:val="24"/>
        </w:rPr>
        <w:tab/>
      </w:r>
      <w:r w:rsidR="00933957">
        <w:rPr>
          <w:sz w:val="24"/>
        </w:rPr>
        <w:tab/>
        <w:t>[  ] October</w:t>
      </w:r>
    </w:p>
    <w:p w14:paraId="216AFDE3" w14:textId="77777777" w:rsidR="00584821" w:rsidRDefault="00584821" w:rsidP="00584821">
      <w:pPr>
        <w:rPr>
          <w:sz w:val="24"/>
        </w:rPr>
      </w:pPr>
      <w:r>
        <w:rPr>
          <w:sz w:val="24"/>
        </w:rPr>
        <w:t>Phone/Mobile</w:t>
      </w:r>
      <w:r>
        <w:rPr>
          <w:sz w:val="24"/>
        </w:rPr>
        <w:tab/>
      </w:r>
      <w:r>
        <w:rPr>
          <w:sz w:val="24"/>
        </w:rPr>
        <w:tab/>
        <w:t>: ……………………………………………………………….</w:t>
      </w:r>
    </w:p>
    <w:p w14:paraId="209AB553" w14:textId="77777777" w:rsidR="00584821" w:rsidRDefault="00584821" w:rsidP="00584821">
      <w:pPr>
        <w:rPr>
          <w:sz w:val="24"/>
        </w:rPr>
      </w:pPr>
      <w:r>
        <w:rPr>
          <w:sz w:val="24"/>
        </w:rPr>
        <w:t>Email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: ……………………………………………………………….</w:t>
      </w:r>
    </w:p>
    <w:p w14:paraId="6A2AEC0B" w14:textId="77777777" w:rsidR="00584821" w:rsidRDefault="00584821" w:rsidP="00584821">
      <w:pPr>
        <w:rPr>
          <w:sz w:val="24"/>
        </w:rPr>
      </w:pPr>
      <w:r>
        <w:rPr>
          <w:sz w:val="24"/>
        </w:rPr>
        <w:t>I would like to apply for partial scholarship at Raffles Surabaya.</w:t>
      </w:r>
    </w:p>
    <w:p w14:paraId="0BAE595C" w14:textId="77777777" w:rsidR="00584821" w:rsidRDefault="00584821" w:rsidP="00584821">
      <w:pPr>
        <w:jc w:val="both"/>
        <w:rPr>
          <w:sz w:val="24"/>
        </w:rPr>
      </w:pPr>
      <w:r>
        <w:rPr>
          <w:sz w:val="24"/>
        </w:rPr>
        <w:t>By signing this application form, I agree my application is subject to the term</w:t>
      </w:r>
      <w:r w:rsidR="00933957">
        <w:rPr>
          <w:sz w:val="24"/>
        </w:rPr>
        <w:t>s</w:t>
      </w:r>
      <w:r>
        <w:rPr>
          <w:sz w:val="24"/>
        </w:rPr>
        <w:t xml:space="preserve"> and conditions </w:t>
      </w:r>
      <w:r w:rsidR="00933957">
        <w:rPr>
          <w:sz w:val="24"/>
        </w:rPr>
        <w:t>determined</w:t>
      </w:r>
      <w:r>
        <w:rPr>
          <w:sz w:val="24"/>
        </w:rPr>
        <w:t xml:space="preserve"> </w:t>
      </w:r>
      <w:r w:rsidR="00933957">
        <w:rPr>
          <w:sz w:val="24"/>
        </w:rPr>
        <w:t xml:space="preserve">by </w:t>
      </w:r>
      <w:r>
        <w:rPr>
          <w:sz w:val="24"/>
        </w:rPr>
        <w:t xml:space="preserve">Raffles Surabaya. I certify that information contained in this application is true and complete. I understand that false information may be lead to cancellation of scholarship grant. </w:t>
      </w:r>
    </w:p>
    <w:p w14:paraId="3AA6DF76" w14:textId="77777777" w:rsidR="00584821" w:rsidRPr="00584821" w:rsidRDefault="00584821" w:rsidP="00584821">
      <w:pPr>
        <w:jc w:val="both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AD243AA" wp14:editId="7F7AA280">
                <wp:simplePos x="0" y="0"/>
                <wp:positionH relativeFrom="column">
                  <wp:posOffset>1472727</wp:posOffset>
                </wp:positionH>
                <wp:positionV relativeFrom="paragraph">
                  <wp:posOffset>372745</wp:posOffset>
                </wp:positionV>
                <wp:extent cx="2796363" cy="0"/>
                <wp:effectExtent l="0" t="0" r="23495" b="190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9636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line id="Straight Connector 30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5.95pt,29.35pt" to="336.15pt,2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" strokecolor="black [3040]"/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B90F39" wp14:editId="3C89C7F6">
                <wp:simplePos x="0" y="0"/>
                <wp:positionH relativeFrom="column">
                  <wp:posOffset>1471678</wp:posOffset>
                </wp:positionH>
                <wp:positionV relativeFrom="paragraph">
                  <wp:posOffset>139168</wp:posOffset>
                </wp:positionV>
                <wp:extent cx="2796363" cy="0"/>
                <wp:effectExtent l="0" t="0" r="2349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9636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line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5.9pt,10.95pt" to="336.1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" strokecolor="black [3040]"/>
            </w:pict>
          </mc:Fallback>
        </mc:AlternateContent>
      </w:r>
      <w:r>
        <w:rPr>
          <w:sz w:val="24"/>
        </w:rPr>
        <w:t>Signature</w:t>
      </w:r>
      <w:r>
        <w:rPr>
          <w:sz w:val="24"/>
        </w:rPr>
        <w:tab/>
      </w:r>
      <w:r>
        <w:rPr>
          <w:sz w:val="24"/>
        </w:rPr>
        <w:tab/>
        <w:t xml:space="preserve">: </w:t>
      </w:r>
      <w:r>
        <w:rPr>
          <w:sz w:val="24"/>
        </w:rPr>
        <w:br/>
        <w:t>Date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:</w:t>
      </w:r>
    </w:p>
    <w:p w14:paraId="2ED77ED2" w14:textId="77777777" w:rsidR="00584821" w:rsidRDefault="007F5933" w:rsidP="00584821"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CC9026F" wp14:editId="166F1C8A">
                <wp:simplePos x="0" y="0"/>
                <wp:positionH relativeFrom="column">
                  <wp:posOffset>4386</wp:posOffset>
                </wp:positionH>
                <wp:positionV relativeFrom="paragraph">
                  <wp:posOffset>306365</wp:posOffset>
                </wp:positionV>
                <wp:extent cx="5752214" cy="0"/>
                <wp:effectExtent l="0" t="0" r="20320" b="1905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2214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mv="urn:schemas-microsoft-com:mac:vml" xmlns:mo="http://schemas.microsoft.com/office/mac/office/2008/main">
            <w:pict>
              <v:line id="Straight Connector 31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35pt,24.1pt" to="453.3pt,2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" strokecolor="black [3040]">
                <v:stroke dashstyle="3 1"/>
              </v:line>
            </w:pict>
          </mc:Fallback>
        </mc:AlternateContent>
      </w:r>
    </w:p>
    <w:p w14:paraId="1C2906AC" w14:textId="77777777" w:rsidR="00584821" w:rsidRPr="007F5933" w:rsidRDefault="007F5933" w:rsidP="00584821">
      <w:pPr>
        <w:rPr>
          <w:i/>
        </w:rPr>
      </w:pPr>
      <w:r w:rsidRPr="00813647">
        <w:rPr>
          <w:i/>
          <w:sz w:val="20"/>
        </w:rPr>
        <w:t>For internal use only</w:t>
      </w:r>
    </w:p>
    <w:p w14:paraId="6CF1B9CA" w14:textId="77777777" w:rsidR="00584821" w:rsidRDefault="00813647" w:rsidP="00584821"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FA6A729" wp14:editId="77679F3E">
                <wp:simplePos x="0" y="0"/>
                <wp:positionH relativeFrom="column">
                  <wp:posOffset>1999615</wp:posOffset>
                </wp:positionH>
                <wp:positionV relativeFrom="paragraph">
                  <wp:posOffset>333537</wp:posOffset>
                </wp:positionV>
                <wp:extent cx="2795905" cy="0"/>
                <wp:effectExtent l="0" t="0" r="23495" b="190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959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line id="Straight Connector 33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7.45pt,26.25pt" to="377.6pt,2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" strokecolor="black [3040]"/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D54F513" wp14:editId="1F4AB4F1">
                <wp:simplePos x="0" y="0"/>
                <wp:positionH relativeFrom="column">
                  <wp:posOffset>1999615</wp:posOffset>
                </wp:positionH>
                <wp:positionV relativeFrom="paragraph">
                  <wp:posOffset>528158</wp:posOffset>
                </wp:positionV>
                <wp:extent cx="2795905" cy="0"/>
                <wp:effectExtent l="0" t="0" r="23495" b="1905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959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line id="Straight Connector 34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7.45pt,41.6pt" to="377.6pt,4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" strokecolor="black [3040]"/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00C4FA1" wp14:editId="4357914E">
                <wp:simplePos x="0" y="0"/>
                <wp:positionH relativeFrom="column">
                  <wp:posOffset>2007235</wp:posOffset>
                </wp:positionH>
                <wp:positionV relativeFrom="paragraph">
                  <wp:posOffset>121285</wp:posOffset>
                </wp:positionV>
                <wp:extent cx="2795905" cy="0"/>
                <wp:effectExtent l="0" t="0" r="23495" b="190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959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line id="Straight Connector 32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8.05pt,9.55pt" to="378.2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" strokecolor="black [3040]"/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16E318F" wp14:editId="4B6FF4B8">
                <wp:simplePos x="0" y="0"/>
                <wp:positionH relativeFrom="column">
                  <wp:posOffset>1999615</wp:posOffset>
                </wp:positionH>
                <wp:positionV relativeFrom="paragraph">
                  <wp:posOffset>729615</wp:posOffset>
                </wp:positionV>
                <wp:extent cx="2795905" cy="0"/>
                <wp:effectExtent l="0" t="0" r="23495" b="1905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959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line id="Straight Connector 35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7.45pt,57.45pt" to="377.6pt,5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" strokecolor="black [3040]"/>
            </w:pict>
          </mc:Fallback>
        </mc:AlternateContent>
      </w:r>
      <w:r w:rsidR="00584821">
        <w:t>Date Received</w:t>
      </w:r>
      <w:r w:rsidR="00584821">
        <w:tab/>
      </w:r>
      <w:r w:rsidR="00584821">
        <w:tab/>
      </w:r>
      <w:r w:rsidR="007F5933">
        <w:tab/>
      </w:r>
      <w:r w:rsidR="00584821">
        <w:t>:</w:t>
      </w:r>
      <w:r w:rsidR="007F5933">
        <w:t xml:space="preserve"> </w:t>
      </w:r>
      <w:r w:rsidR="00584821">
        <w:br/>
        <w:t>Status</w:t>
      </w:r>
      <w:r w:rsidR="00584821">
        <w:tab/>
      </w:r>
      <w:r w:rsidR="00584821">
        <w:tab/>
      </w:r>
      <w:r w:rsidR="00584821">
        <w:tab/>
      </w:r>
      <w:r w:rsidR="007F5933">
        <w:tab/>
      </w:r>
      <w:proofErr w:type="gramStart"/>
      <w:r w:rsidR="00584821">
        <w:t>:</w:t>
      </w:r>
      <w:proofErr w:type="gramEnd"/>
      <w:r w:rsidR="00584821">
        <w:br/>
        <w:t xml:space="preserve">Approved </w:t>
      </w:r>
      <w:r w:rsidR="007F5933">
        <w:t>Scholarship</w:t>
      </w:r>
      <w:r w:rsidR="00584821">
        <w:t xml:space="preserve"> </w:t>
      </w:r>
      <w:r w:rsidR="007F5933">
        <w:t>Amount</w:t>
      </w:r>
      <w:r w:rsidR="007F5933">
        <w:tab/>
        <w:t>:</w:t>
      </w:r>
      <w:r w:rsidR="007F5933">
        <w:br/>
        <w:t>Approved by</w:t>
      </w:r>
      <w:r w:rsidR="007F5933">
        <w:tab/>
      </w:r>
      <w:r w:rsidR="007F5933">
        <w:tab/>
      </w:r>
      <w:r w:rsidR="007F5933">
        <w:tab/>
        <w:t>:</w:t>
      </w:r>
    </w:p>
    <w:sectPr w:rsidR="00584821" w:rsidSect="00933957">
      <w:pgSz w:w="12240" w:h="15840"/>
      <w:pgMar w:top="1134" w:right="1701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Njc3MDMyNjUwM7dU0lEKTi0uzszPAykwrAUAUUHOniwAAAA="/>
  </w:docVars>
  <w:rsids>
    <w:rsidRoot w:val="00876BA5"/>
    <w:rsid w:val="000643AC"/>
    <w:rsid w:val="004C734B"/>
    <w:rsid w:val="00584821"/>
    <w:rsid w:val="007F5933"/>
    <w:rsid w:val="00813647"/>
    <w:rsid w:val="00876BA5"/>
    <w:rsid w:val="00933957"/>
    <w:rsid w:val="00C645E8"/>
    <w:rsid w:val="00FE1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2AF84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6B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6BA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6B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6BA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79D217-0011-4EA0-A90E-EE0D2E682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S</dc:creator>
  <cp:lastModifiedBy>Syeba Jubilee V</cp:lastModifiedBy>
  <cp:revision>2</cp:revision>
  <dcterms:created xsi:type="dcterms:W3CDTF">2017-10-18T05:15:00Z</dcterms:created>
  <dcterms:modified xsi:type="dcterms:W3CDTF">2017-10-18T05:15:00Z</dcterms:modified>
</cp:coreProperties>
</file>